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59981" w14:textId="0BAD7097" w:rsidR="001756CA" w:rsidRPr="0071795F" w:rsidRDefault="001756CA" w:rsidP="001756CA">
      <w:pPr>
        <w:tabs>
          <w:tab w:val="left" w:pos="567"/>
        </w:tabs>
        <w:ind w:firstLine="567"/>
        <w:jc w:val="right"/>
        <w:rPr>
          <w:i/>
          <w:iCs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o the editorial board</w:t>
      </w:r>
      <w:r w:rsidR="0061656B" w:rsidRPr="0061656B">
        <w:rPr>
          <w:sz w:val="28"/>
          <w:szCs w:val="28"/>
          <w:lang w:val="en-US"/>
        </w:rPr>
        <w:t xml:space="preserve"> of the scientific </w:t>
      </w:r>
      <w:r w:rsidRPr="0071795F">
        <w:rPr>
          <w:sz w:val="28"/>
          <w:szCs w:val="28"/>
          <w:lang w:val="en-US"/>
        </w:rPr>
        <w:t>Reproductive Medicine</w:t>
      </w:r>
    </w:p>
    <w:p w14:paraId="0493214A" w14:textId="77777777" w:rsidR="0061656B" w:rsidRPr="0061656B" w:rsidRDefault="0061656B" w:rsidP="0061656B">
      <w:pPr>
        <w:tabs>
          <w:tab w:val="left" w:pos="567"/>
        </w:tabs>
        <w:ind w:firstLine="567"/>
        <w:jc w:val="right"/>
        <w:rPr>
          <w:sz w:val="28"/>
          <w:szCs w:val="28"/>
          <w:lang w:val="en-US"/>
        </w:rPr>
      </w:pPr>
      <w:r w:rsidRPr="0071795F">
        <w:rPr>
          <w:sz w:val="28"/>
          <w:szCs w:val="28"/>
          <w:lang w:val="en-US"/>
        </w:rPr>
        <w:t>journal</w:t>
      </w:r>
    </w:p>
    <w:p w14:paraId="341C8834" w14:textId="77777777" w:rsidR="00B65F7E" w:rsidRPr="001756CA" w:rsidRDefault="00B65F7E" w:rsidP="00B65F7E">
      <w:pPr>
        <w:tabs>
          <w:tab w:val="left" w:pos="567"/>
        </w:tabs>
        <w:ind w:firstLine="567"/>
        <w:jc w:val="right"/>
        <w:rPr>
          <w:sz w:val="28"/>
          <w:szCs w:val="28"/>
          <w:lang w:val="en-US"/>
        </w:rPr>
      </w:pPr>
    </w:p>
    <w:p w14:paraId="45A1F9B3" w14:textId="77777777" w:rsidR="00B65F7E" w:rsidRPr="001756CA" w:rsidRDefault="00B65F7E" w:rsidP="00B65F7E">
      <w:pPr>
        <w:tabs>
          <w:tab w:val="left" w:pos="567"/>
        </w:tabs>
        <w:ind w:firstLine="567"/>
        <w:jc w:val="center"/>
        <w:rPr>
          <w:sz w:val="28"/>
          <w:szCs w:val="28"/>
          <w:lang w:val="en-US"/>
        </w:rPr>
      </w:pPr>
    </w:p>
    <w:p w14:paraId="71F51FF4" w14:textId="32693C8F" w:rsidR="00B65F7E" w:rsidRPr="0061656B" w:rsidRDefault="0061656B" w:rsidP="00B65F7E">
      <w:pPr>
        <w:tabs>
          <w:tab w:val="left" w:pos="567"/>
        </w:tabs>
        <w:ind w:firstLine="567"/>
        <w:jc w:val="center"/>
        <w:rPr>
          <w:b/>
          <w:sz w:val="28"/>
          <w:szCs w:val="28"/>
          <w:lang w:val="en-US"/>
        </w:rPr>
      </w:pPr>
      <w:r w:rsidRPr="0061656B">
        <w:rPr>
          <w:b/>
          <w:sz w:val="28"/>
          <w:szCs w:val="28"/>
          <w:lang w:val="en-US"/>
        </w:rPr>
        <w:t>REVIEW</w:t>
      </w:r>
    </w:p>
    <w:p w14:paraId="63D7C694" w14:textId="77777777" w:rsidR="00B65F7E" w:rsidRPr="0061656B" w:rsidRDefault="00B65F7E" w:rsidP="00B65F7E">
      <w:pPr>
        <w:tabs>
          <w:tab w:val="left" w:pos="567"/>
        </w:tabs>
        <w:ind w:firstLine="567"/>
        <w:jc w:val="center"/>
        <w:rPr>
          <w:b/>
          <w:sz w:val="28"/>
          <w:szCs w:val="28"/>
          <w:lang w:val="en-US"/>
        </w:rPr>
      </w:pPr>
    </w:p>
    <w:p w14:paraId="67EA0E2E" w14:textId="2D9E36A4" w:rsidR="00B65F7E" w:rsidRPr="0061656B" w:rsidRDefault="0020544D" w:rsidP="00B65F7E">
      <w:pPr>
        <w:tabs>
          <w:tab w:val="left" w:pos="567"/>
        </w:tabs>
        <w:ind w:firstLine="567"/>
        <w:rPr>
          <w:lang w:val="en-US"/>
        </w:rPr>
      </w:pPr>
      <w:r>
        <w:rPr>
          <w:lang w:val="en-US"/>
        </w:rPr>
        <w:t>Manuscript</w:t>
      </w:r>
      <w:r w:rsidR="0061656B" w:rsidRPr="0061656B">
        <w:rPr>
          <w:lang w:val="en-US"/>
        </w:rPr>
        <w:t xml:space="preserve"> title</w:t>
      </w:r>
      <w:r>
        <w:rPr>
          <w:lang w:val="en-US"/>
        </w:rPr>
        <w:t>:</w:t>
      </w:r>
    </w:p>
    <w:p w14:paraId="192EE290" w14:textId="77777777" w:rsidR="00B65F7E" w:rsidRPr="0061656B" w:rsidRDefault="00B65F7E" w:rsidP="00B65F7E">
      <w:pPr>
        <w:tabs>
          <w:tab w:val="left" w:pos="567"/>
        </w:tabs>
        <w:ind w:firstLine="567"/>
        <w:jc w:val="both"/>
        <w:rPr>
          <w:color w:val="000000"/>
          <w:lang w:val="en-US"/>
        </w:rPr>
      </w:pPr>
    </w:p>
    <w:p w14:paraId="36B67EB6" w14:textId="42E25367" w:rsidR="00B65F7E" w:rsidRPr="0061656B" w:rsidRDefault="0020544D" w:rsidP="00B65F7E">
      <w:pPr>
        <w:tabs>
          <w:tab w:val="left" w:pos="567"/>
        </w:tabs>
        <w:ind w:firstLine="567"/>
        <w:jc w:val="both"/>
        <w:rPr>
          <w:color w:val="000000"/>
          <w:lang w:val="en-US"/>
        </w:rPr>
      </w:pPr>
      <w:r w:rsidRPr="0061656B">
        <w:rPr>
          <w:b/>
          <w:color w:val="000000"/>
          <w:lang w:val="en-US"/>
        </w:rPr>
        <w:t>R</w:t>
      </w:r>
      <w:r w:rsidR="0061656B" w:rsidRPr="0061656B">
        <w:rPr>
          <w:b/>
          <w:color w:val="000000"/>
          <w:lang w:val="en-US"/>
        </w:rPr>
        <w:t>elevance</w:t>
      </w:r>
      <w:r>
        <w:rPr>
          <w:b/>
          <w:color w:val="000000"/>
          <w:lang w:val="en-US"/>
        </w:rPr>
        <w:t>:</w:t>
      </w:r>
      <w:r w:rsidR="0061656B" w:rsidRPr="0061656B">
        <w:rPr>
          <w:b/>
          <w:color w:val="000000"/>
          <w:lang w:val="en-US"/>
        </w:rPr>
        <w:t xml:space="preserve"> </w:t>
      </w:r>
      <w:r w:rsidR="0061656B" w:rsidRPr="0061656B">
        <w:rPr>
          <w:color w:val="000000"/>
          <w:lang w:val="en-US"/>
        </w:rPr>
        <w:t>a brief justification of the conditions that caused the need to formulate and solve the problem (problem)</w:t>
      </w:r>
      <w:r w:rsidR="00B65F7E" w:rsidRPr="0061656B">
        <w:rPr>
          <w:color w:val="000000"/>
          <w:lang w:val="en-US"/>
        </w:rPr>
        <w:t>.</w:t>
      </w:r>
    </w:p>
    <w:p w14:paraId="1227E223" w14:textId="0B065DEB" w:rsidR="00B65F7E" w:rsidRPr="0061656B" w:rsidRDefault="0020544D" w:rsidP="00B65F7E">
      <w:pPr>
        <w:tabs>
          <w:tab w:val="left" w:pos="567"/>
        </w:tabs>
        <w:ind w:firstLine="567"/>
        <w:jc w:val="both"/>
        <w:rPr>
          <w:color w:val="000000"/>
          <w:lang w:val="en-US"/>
        </w:rPr>
      </w:pPr>
      <w:r>
        <w:rPr>
          <w:b/>
          <w:color w:val="000000"/>
          <w:lang w:val="en-US"/>
        </w:rPr>
        <w:t>The s</w:t>
      </w:r>
      <w:r w:rsidR="0061656B" w:rsidRPr="0061656B">
        <w:rPr>
          <w:b/>
          <w:color w:val="000000"/>
          <w:lang w:val="en-US"/>
        </w:rPr>
        <w:t>cientific</w:t>
      </w:r>
      <w:r>
        <w:rPr>
          <w:b/>
          <w:color w:val="000000"/>
          <w:lang w:val="en-US"/>
        </w:rPr>
        <w:t xml:space="preserve"> </w:t>
      </w:r>
      <w:r w:rsidR="0061656B" w:rsidRPr="0061656B">
        <w:rPr>
          <w:b/>
          <w:color w:val="000000"/>
          <w:lang w:val="en-US"/>
        </w:rPr>
        <w:t xml:space="preserve">novelty </w:t>
      </w:r>
      <w:r w:rsidR="0061656B" w:rsidRPr="0061656B">
        <w:rPr>
          <w:color w:val="000000"/>
          <w:lang w:val="en-US"/>
        </w:rPr>
        <w:t xml:space="preserve">of the research </w:t>
      </w:r>
      <w:r>
        <w:rPr>
          <w:color w:val="000000"/>
          <w:lang w:val="en-US"/>
        </w:rPr>
        <w:t>area:</w:t>
      </w:r>
      <w:r w:rsidR="0061656B" w:rsidRPr="0061656B">
        <w:rPr>
          <w:color w:val="000000"/>
          <w:lang w:val="en-US"/>
        </w:rPr>
        <w:t xml:space="preserve"> a brief description of scientific </w:t>
      </w:r>
      <w:r>
        <w:rPr>
          <w:color w:val="000000"/>
          <w:lang w:val="en-US"/>
        </w:rPr>
        <w:t xml:space="preserve">findings made </w:t>
      </w:r>
      <w:r w:rsidR="0061656B" w:rsidRPr="0061656B">
        <w:rPr>
          <w:color w:val="000000"/>
          <w:lang w:val="en-US"/>
        </w:rPr>
        <w:t>by the author (what has been proven, obtained, established, determined, proposed</w:t>
      </w:r>
      <w:r>
        <w:rPr>
          <w:color w:val="000000"/>
          <w:lang w:val="en-US"/>
        </w:rPr>
        <w:t xml:space="preserve"> within the study</w:t>
      </w:r>
      <w:r w:rsidR="0061656B" w:rsidRPr="0061656B">
        <w:rPr>
          <w:color w:val="000000"/>
          <w:lang w:val="en-US"/>
        </w:rPr>
        <w:t>)</w:t>
      </w:r>
      <w:r w:rsidR="00B65F7E" w:rsidRPr="0061656B">
        <w:rPr>
          <w:color w:val="000000"/>
          <w:lang w:val="en-US"/>
        </w:rPr>
        <w:t>.</w:t>
      </w:r>
    </w:p>
    <w:p w14:paraId="1F1B2046" w14:textId="6724120B" w:rsidR="00B65F7E" w:rsidRPr="0061656B" w:rsidRDefault="0061656B" w:rsidP="00B65F7E">
      <w:pPr>
        <w:tabs>
          <w:tab w:val="left" w:pos="567"/>
        </w:tabs>
        <w:ind w:firstLine="567"/>
        <w:jc w:val="both"/>
        <w:rPr>
          <w:color w:val="000000"/>
          <w:lang w:val="en-US"/>
        </w:rPr>
      </w:pPr>
      <w:r w:rsidRPr="0061656B">
        <w:rPr>
          <w:b/>
          <w:color w:val="000000"/>
          <w:lang w:val="en-US"/>
        </w:rPr>
        <w:t xml:space="preserve">The significance </w:t>
      </w:r>
      <w:r w:rsidRPr="0061656B">
        <w:rPr>
          <w:color w:val="000000"/>
          <w:lang w:val="en-US"/>
        </w:rPr>
        <w:t>of the problem statement (task) or the results obtained for the further development of theory and practice in the area of knowledge under consideration</w:t>
      </w:r>
      <w:r w:rsidR="0020544D">
        <w:rPr>
          <w:color w:val="000000"/>
          <w:lang w:val="en-US"/>
        </w:rPr>
        <w:t>:</w:t>
      </w:r>
      <w:r w:rsidRPr="0061656B">
        <w:rPr>
          <w:color w:val="000000"/>
          <w:lang w:val="en-US"/>
        </w:rPr>
        <w:t xml:space="preserve"> </w:t>
      </w:r>
      <w:r w:rsidR="0020544D">
        <w:rPr>
          <w:color w:val="000000"/>
          <w:lang w:val="en-US"/>
        </w:rPr>
        <w:t>the proposed advances</w:t>
      </w:r>
      <w:r w:rsidRPr="0061656B">
        <w:rPr>
          <w:color w:val="000000"/>
          <w:lang w:val="en-US"/>
        </w:rPr>
        <w:t xml:space="preserve"> in the </w:t>
      </w:r>
      <w:r w:rsidR="0020544D">
        <w:rPr>
          <w:color w:val="000000"/>
          <w:lang w:val="en-US"/>
        </w:rPr>
        <w:t xml:space="preserve">field of </w:t>
      </w:r>
      <w:r w:rsidRPr="0061656B">
        <w:rPr>
          <w:color w:val="000000"/>
          <w:lang w:val="en-US"/>
        </w:rPr>
        <w:t>study</w:t>
      </w:r>
      <w:r w:rsidR="0020544D">
        <w:rPr>
          <w:color w:val="000000"/>
          <w:lang w:val="en-US"/>
        </w:rPr>
        <w:t>,</w:t>
      </w:r>
      <w:r w:rsidRPr="0061656B">
        <w:rPr>
          <w:color w:val="000000"/>
          <w:lang w:val="en-US"/>
        </w:rPr>
        <w:t xml:space="preserve"> </w:t>
      </w:r>
      <w:r w:rsidR="0020544D">
        <w:rPr>
          <w:color w:val="000000"/>
          <w:lang w:val="en-US"/>
        </w:rPr>
        <w:t xml:space="preserve">their </w:t>
      </w:r>
      <w:r w:rsidR="0020544D">
        <w:rPr>
          <w:b/>
          <w:color w:val="000000"/>
          <w:lang w:val="en-US"/>
        </w:rPr>
        <w:t xml:space="preserve">possible </w:t>
      </w:r>
      <w:r w:rsidRPr="0061656B">
        <w:rPr>
          <w:b/>
          <w:color w:val="000000"/>
          <w:lang w:val="en-US"/>
        </w:rPr>
        <w:t>appli</w:t>
      </w:r>
      <w:r w:rsidR="0020544D">
        <w:rPr>
          <w:b/>
          <w:color w:val="000000"/>
          <w:lang w:val="en-US"/>
        </w:rPr>
        <w:t>cation,</w:t>
      </w:r>
      <w:r w:rsidRPr="0061656B">
        <w:rPr>
          <w:b/>
          <w:color w:val="000000"/>
          <w:lang w:val="en-US"/>
        </w:rPr>
        <w:t xml:space="preserve"> and implement</w:t>
      </w:r>
      <w:r w:rsidR="0020544D">
        <w:rPr>
          <w:b/>
          <w:color w:val="000000"/>
          <w:lang w:val="en-US"/>
        </w:rPr>
        <w:t>ation</w:t>
      </w:r>
      <w:r w:rsidRPr="0061656B">
        <w:rPr>
          <w:b/>
          <w:color w:val="000000"/>
          <w:lang w:val="en-US"/>
        </w:rPr>
        <w:t xml:space="preserve"> in</w:t>
      </w:r>
      <w:r w:rsidR="0020544D">
        <w:rPr>
          <w:b/>
          <w:color w:val="000000"/>
          <w:lang w:val="en-US"/>
        </w:rPr>
        <w:t>to</w:t>
      </w:r>
      <w:r w:rsidRPr="0061656B">
        <w:rPr>
          <w:b/>
          <w:color w:val="000000"/>
          <w:lang w:val="en-US"/>
        </w:rPr>
        <w:t xml:space="preserve"> practice</w:t>
      </w:r>
      <w:r w:rsidR="00B65F7E" w:rsidRPr="0061656B">
        <w:rPr>
          <w:color w:val="000000"/>
          <w:lang w:val="en-US"/>
        </w:rPr>
        <w:t>.</w:t>
      </w:r>
    </w:p>
    <w:p w14:paraId="5EF1E3FC" w14:textId="77777777" w:rsidR="0061656B" w:rsidRPr="0061656B" w:rsidRDefault="0061656B" w:rsidP="0061656B">
      <w:pPr>
        <w:tabs>
          <w:tab w:val="left" w:pos="567"/>
        </w:tabs>
        <w:ind w:firstLine="567"/>
        <w:jc w:val="both"/>
        <w:rPr>
          <w:b/>
          <w:color w:val="000000"/>
          <w:lang w:val="en-US"/>
        </w:rPr>
      </w:pPr>
      <w:r w:rsidRPr="0061656B">
        <w:rPr>
          <w:b/>
          <w:color w:val="000000"/>
          <w:lang w:val="en-US"/>
        </w:rPr>
        <w:t>Adequacy and modernity of research methods.</w:t>
      </w:r>
    </w:p>
    <w:p w14:paraId="00C41F7B" w14:textId="77777777" w:rsidR="0061656B" w:rsidRPr="0061656B" w:rsidRDefault="0061656B" w:rsidP="0061656B">
      <w:pPr>
        <w:tabs>
          <w:tab w:val="left" w:pos="567"/>
        </w:tabs>
        <w:ind w:firstLine="567"/>
        <w:jc w:val="both"/>
        <w:rPr>
          <w:b/>
          <w:color w:val="000000"/>
          <w:lang w:val="en-US"/>
        </w:rPr>
      </w:pPr>
      <w:r w:rsidRPr="0061656B">
        <w:rPr>
          <w:b/>
          <w:color w:val="000000"/>
          <w:lang w:val="en-US"/>
        </w:rPr>
        <w:t>Sufficiency of research material.</w:t>
      </w:r>
    </w:p>
    <w:p w14:paraId="7EF8587E" w14:textId="0890AE40" w:rsidR="0061656B" w:rsidRPr="0061656B" w:rsidRDefault="0061656B" w:rsidP="0061656B">
      <w:pPr>
        <w:tabs>
          <w:tab w:val="left" w:pos="567"/>
        </w:tabs>
        <w:ind w:firstLine="567"/>
        <w:jc w:val="both"/>
        <w:rPr>
          <w:b/>
          <w:color w:val="000000"/>
          <w:lang w:val="en-US"/>
        </w:rPr>
      </w:pPr>
      <w:r w:rsidRPr="0061656B">
        <w:rPr>
          <w:b/>
          <w:color w:val="000000"/>
          <w:lang w:val="en-US"/>
        </w:rPr>
        <w:t>Correctness of discussion of the results obtained.</w:t>
      </w:r>
    </w:p>
    <w:p w14:paraId="0E555077" w14:textId="676B1B3F" w:rsidR="00B65F7E" w:rsidRPr="0061656B" w:rsidRDefault="0061656B" w:rsidP="0061656B">
      <w:pPr>
        <w:tabs>
          <w:tab w:val="left" w:pos="567"/>
        </w:tabs>
        <w:ind w:firstLine="567"/>
        <w:jc w:val="both"/>
        <w:rPr>
          <w:color w:val="000000"/>
          <w:lang w:val="en-US"/>
        </w:rPr>
      </w:pPr>
      <w:r w:rsidRPr="0061656B">
        <w:rPr>
          <w:b/>
          <w:color w:val="000000"/>
          <w:lang w:val="en-US"/>
        </w:rPr>
        <w:t xml:space="preserve">Compliance of conclusions </w:t>
      </w:r>
      <w:r w:rsidR="0020544D">
        <w:rPr>
          <w:b/>
          <w:color w:val="000000"/>
          <w:lang w:val="en-US"/>
        </w:rPr>
        <w:t xml:space="preserve">made </w:t>
      </w:r>
      <w:r w:rsidRPr="0061656B">
        <w:rPr>
          <w:b/>
          <w:color w:val="000000"/>
          <w:lang w:val="en-US"/>
        </w:rPr>
        <w:t xml:space="preserve">with the </w:t>
      </w:r>
      <w:r w:rsidR="0020544D">
        <w:rPr>
          <w:b/>
          <w:color w:val="000000"/>
          <w:lang w:val="en-US"/>
        </w:rPr>
        <w:t xml:space="preserve">research </w:t>
      </w:r>
      <w:r w:rsidRPr="0061656B">
        <w:rPr>
          <w:b/>
          <w:color w:val="000000"/>
          <w:lang w:val="en-US"/>
        </w:rPr>
        <w:t>purpose and objectives</w:t>
      </w:r>
      <w:r w:rsidR="00B65F7E" w:rsidRPr="0061656B">
        <w:rPr>
          <w:color w:val="000000"/>
          <w:lang w:val="en-US"/>
        </w:rPr>
        <w:t>.</w:t>
      </w:r>
    </w:p>
    <w:p w14:paraId="79FCAF2E" w14:textId="57F5390C" w:rsidR="00B65F7E" w:rsidRPr="0061656B" w:rsidRDefault="0061656B" w:rsidP="00B65F7E">
      <w:pPr>
        <w:tabs>
          <w:tab w:val="left" w:pos="567"/>
        </w:tabs>
        <w:ind w:firstLine="567"/>
        <w:jc w:val="both"/>
        <w:rPr>
          <w:color w:val="000000"/>
          <w:lang w:val="en-US"/>
        </w:rPr>
      </w:pPr>
      <w:r w:rsidRPr="0061656B">
        <w:rPr>
          <w:b/>
          <w:color w:val="000000"/>
          <w:lang w:val="en-US"/>
        </w:rPr>
        <w:t xml:space="preserve">The </w:t>
      </w:r>
      <w:r w:rsidR="0020544D" w:rsidRPr="0020544D">
        <w:rPr>
          <w:b/>
          <w:color w:val="000000"/>
          <w:lang w:val="en-US"/>
        </w:rPr>
        <w:t>appropriateness</w:t>
      </w:r>
      <w:r w:rsidR="0020544D" w:rsidRPr="0020544D">
        <w:rPr>
          <w:b/>
          <w:color w:val="000000"/>
          <w:lang w:val="en-US"/>
        </w:rPr>
        <w:t xml:space="preserve"> </w:t>
      </w:r>
      <w:r w:rsidRPr="0061656B">
        <w:rPr>
          <w:b/>
          <w:color w:val="000000"/>
          <w:lang w:val="en-US"/>
        </w:rPr>
        <w:t xml:space="preserve">of the volume </w:t>
      </w:r>
      <w:r w:rsidR="0020544D" w:rsidRPr="0020544D">
        <w:rPr>
          <w:bCs/>
          <w:color w:val="000000"/>
          <w:lang w:val="en-US"/>
        </w:rPr>
        <w:t xml:space="preserve">of the </w:t>
      </w:r>
      <w:r w:rsidR="0020544D" w:rsidRPr="0020544D">
        <w:rPr>
          <w:bCs/>
          <w:color w:val="000000"/>
          <w:lang w:val="en-US"/>
        </w:rPr>
        <w:t>manuscript</w:t>
      </w:r>
      <w:r w:rsidR="0020544D" w:rsidRPr="0061656B">
        <w:rPr>
          <w:color w:val="000000"/>
          <w:lang w:val="en-US"/>
        </w:rPr>
        <w:t xml:space="preserve"> </w:t>
      </w:r>
      <w:r w:rsidR="0020544D">
        <w:rPr>
          <w:color w:val="000000"/>
          <w:lang w:val="en-US"/>
        </w:rPr>
        <w:t xml:space="preserve">in general </w:t>
      </w:r>
      <w:r w:rsidRPr="0061656B">
        <w:rPr>
          <w:color w:val="000000"/>
          <w:lang w:val="en-US"/>
        </w:rPr>
        <w:t>and its elements (text, tables, illustrative material, bibliographic references</w:t>
      </w:r>
      <w:r w:rsidR="00B65F7E" w:rsidRPr="0061656B">
        <w:rPr>
          <w:color w:val="000000"/>
          <w:lang w:val="en-US"/>
        </w:rPr>
        <w:t>).</w:t>
      </w:r>
    </w:p>
    <w:p w14:paraId="6DD982A0" w14:textId="0C01C0E1" w:rsidR="00B65F7E" w:rsidRPr="0061656B" w:rsidRDefault="0061656B" w:rsidP="00B65F7E">
      <w:pPr>
        <w:tabs>
          <w:tab w:val="left" w:pos="567"/>
        </w:tabs>
        <w:ind w:firstLine="567"/>
        <w:jc w:val="both"/>
        <w:rPr>
          <w:b/>
          <w:color w:val="000000"/>
          <w:lang w:val="en-US"/>
        </w:rPr>
      </w:pPr>
      <w:r w:rsidRPr="0061656B">
        <w:rPr>
          <w:b/>
          <w:color w:val="000000"/>
          <w:lang w:val="en-US"/>
        </w:rPr>
        <w:t>The expediency of tables, illustrative material</w:t>
      </w:r>
      <w:r w:rsidR="0020544D">
        <w:rPr>
          <w:b/>
          <w:color w:val="000000"/>
          <w:lang w:val="en-US"/>
        </w:rPr>
        <w:t>,</w:t>
      </w:r>
      <w:r w:rsidRPr="0061656B">
        <w:rPr>
          <w:b/>
          <w:color w:val="000000"/>
          <w:lang w:val="en-US"/>
        </w:rPr>
        <w:t xml:space="preserve"> and their compliance with the stated </w:t>
      </w:r>
      <w:r w:rsidR="0020544D">
        <w:rPr>
          <w:b/>
          <w:color w:val="000000"/>
          <w:lang w:val="en-US"/>
        </w:rPr>
        <w:t xml:space="preserve">research </w:t>
      </w:r>
      <w:r w:rsidR="0020544D">
        <w:rPr>
          <w:b/>
          <w:color w:val="000000"/>
          <w:lang w:val="en-US"/>
        </w:rPr>
        <w:t>subject</w:t>
      </w:r>
      <w:r w:rsidR="00B65F7E" w:rsidRPr="0061656B">
        <w:rPr>
          <w:b/>
          <w:color w:val="000000"/>
          <w:lang w:val="en-US"/>
        </w:rPr>
        <w:t>.</w:t>
      </w:r>
    </w:p>
    <w:p w14:paraId="4C752B56" w14:textId="0A428585" w:rsidR="00B65F7E" w:rsidRPr="0061656B" w:rsidRDefault="0061656B" w:rsidP="00B65F7E">
      <w:pPr>
        <w:tabs>
          <w:tab w:val="left" w:pos="567"/>
        </w:tabs>
        <w:ind w:firstLine="567"/>
        <w:jc w:val="both"/>
        <w:rPr>
          <w:color w:val="000000"/>
          <w:lang w:val="en-US"/>
        </w:rPr>
      </w:pPr>
      <w:r w:rsidRPr="0061656B">
        <w:rPr>
          <w:b/>
          <w:color w:val="000000"/>
          <w:lang w:val="en-US"/>
        </w:rPr>
        <w:t xml:space="preserve">The quality of the </w:t>
      </w:r>
      <w:r w:rsidR="0020544D">
        <w:rPr>
          <w:b/>
          <w:color w:val="000000"/>
          <w:lang w:val="en-US"/>
        </w:rPr>
        <w:t>manuscript</w:t>
      </w:r>
      <w:r w:rsidRPr="0061656B">
        <w:rPr>
          <w:b/>
          <w:color w:val="000000"/>
          <w:lang w:val="en-US"/>
        </w:rPr>
        <w:t xml:space="preserve">: </w:t>
      </w:r>
      <w:r w:rsidRPr="0061656B">
        <w:rPr>
          <w:color w:val="000000"/>
          <w:lang w:val="en-US"/>
        </w:rPr>
        <w:t xml:space="preserve">style, terminology, </w:t>
      </w:r>
      <w:r w:rsidR="00377336">
        <w:rPr>
          <w:color w:val="000000"/>
          <w:lang w:val="en-US"/>
        </w:rPr>
        <w:t>language</w:t>
      </w:r>
      <w:r w:rsidR="00B65F7E" w:rsidRPr="0061656B">
        <w:rPr>
          <w:color w:val="000000"/>
          <w:lang w:val="en-US"/>
        </w:rPr>
        <w:t>.</w:t>
      </w:r>
    </w:p>
    <w:p w14:paraId="460C5BC8" w14:textId="176DD6B2" w:rsidR="00B65F7E" w:rsidRPr="0061656B" w:rsidRDefault="0061656B" w:rsidP="00B65F7E">
      <w:pPr>
        <w:pStyle w:val="a3"/>
        <w:tabs>
          <w:tab w:val="left" w:pos="567"/>
        </w:tabs>
        <w:spacing w:before="0" w:after="0"/>
        <w:ind w:firstLine="567"/>
        <w:jc w:val="both"/>
        <w:rPr>
          <w:color w:val="000000"/>
          <w:lang w:val="en-US"/>
        </w:rPr>
      </w:pPr>
      <w:r w:rsidRPr="0061656B">
        <w:rPr>
          <w:b/>
          <w:lang w:val="en-US"/>
        </w:rPr>
        <w:t xml:space="preserve">Conclusion: </w:t>
      </w:r>
      <w:r w:rsidRPr="0061656B">
        <w:rPr>
          <w:lang w:val="en-US"/>
        </w:rPr>
        <w:t xml:space="preserve">a) the </w:t>
      </w:r>
      <w:r w:rsidR="0020544D">
        <w:rPr>
          <w:lang w:val="en-US"/>
        </w:rPr>
        <w:t>manuscript</w:t>
      </w:r>
      <w:r w:rsidRPr="0061656B">
        <w:rPr>
          <w:lang w:val="en-US"/>
        </w:rPr>
        <w:t xml:space="preserve"> is recommended for publication; b) the </w:t>
      </w:r>
      <w:r w:rsidR="0020544D">
        <w:rPr>
          <w:lang w:val="en-US"/>
        </w:rPr>
        <w:t>manuscript</w:t>
      </w:r>
      <w:r w:rsidRPr="0061656B">
        <w:rPr>
          <w:lang w:val="en-US"/>
        </w:rPr>
        <w:t xml:space="preserve"> is recommended for publication after correcting the comments; c) it is recommended to submit the </w:t>
      </w:r>
      <w:r w:rsidR="0020544D">
        <w:rPr>
          <w:lang w:val="en-US"/>
        </w:rPr>
        <w:t>manuscript</w:t>
      </w:r>
      <w:r w:rsidRPr="0061656B">
        <w:rPr>
          <w:lang w:val="en-US"/>
        </w:rPr>
        <w:t xml:space="preserve"> for additional review; d) </w:t>
      </w:r>
      <w:r w:rsidR="0020544D" w:rsidRPr="0061656B">
        <w:rPr>
          <w:lang w:val="en-US"/>
        </w:rPr>
        <w:t xml:space="preserve">the </w:t>
      </w:r>
      <w:r w:rsidR="0020544D">
        <w:rPr>
          <w:lang w:val="en-US"/>
        </w:rPr>
        <w:t>manuscript</w:t>
      </w:r>
      <w:r w:rsidR="0020544D" w:rsidRPr="0061656B">
        <w:rPr>
          <w:lang w:val="en-US"/>
        </w:rPr>
        <w:t xml:space="preserve"> is </w:t>
      </w:r>
      <w:r w:rsidRPr="0061656B">
        <w:rPr>
          <w:lang w:val="en-US"/>
        </w:rPr>
        <w:t>not recommended for publication</w:t>
      </w:r>
      <w:r w:rsidR="00B65F7E" w:rsidRPr="0061656B">
        <w:rPr>
          <w:lang w:val="en-US"/>
        </w:rPr>
        <w:t>.</w:t>
      </w:r>
    </w:p>
    <w:p w14:paraId="12C73940" w14:textId="77777777" w:rsidR="0061656B" w:rsidRDefault="0061656B" w:rsidP="0061656B">
      <w:pPr>
        <w:pStyle w:val="a3"/>
        <w:tabs>
          <w:tab w:val="left" w:pos="567"/>
        </w:tabs>
        <w:ind w:firstLine="567"/>
        <w:jc w:val="both"/>
        <w:rPr>
          <w:color w:val="000000"/>
          <w:lang w:val="en-US"/>
        </w:rPr>
      </w:pPr>
      <w:r w:rsidRPr="0061656B">
        <w:rPr>
          <w:color w:val="000000"/>
          <w:lang w:val="en-US"/>
        </w:rPr>
        <w:t>In case of a negative assessment of the manuscript as a whole (recommendation about the inexpediency of publication), the reviewer must justif</w:t>
      </w:r>
      <w:r>
        <w:rPr>
          <w:color w:val="000000"/>
          <w:lang w:val="en-US"/>
        </w:rPr>
        <w:t>y his conclusions.</w:t>
      </w:r>
    </w:p>
    <w:p w14:paraId="5915B2CC" w14:textId="2DDC8974" w:rsidR="00B65F7E" w:rsidRPr="0061656B" w:rsidRDefault="0020544D" w:rsidP="0061656B">
      <w:pPr>
        <w:pStyle w:val="a3"/>
        <w:tabs>
          <w:tab w:val="left" w:pos="567"/>
        </w:tabs>
        <w:ind w:firstLine="567"/>
        <w:jc w:val="both"/>
        <w:rPr>
          <w:color w:val="000000"/>
          <w:lang w:val="en-US"/>
        </w:rPr>
      </w:pPr>
      <w:r>
        <w:rPr>
          <w:color w:val="000000"/>
          <w:lang w:val="en-US"/>
        </w:rPr>
        <w:t>In case</w:t>
      </w:r>
      <w:r w:rsidR="0061656B" w:rsidRPr="0061656B">
        <w:rPr>
          <w:color w:val="000000"/>
          <w:lang w:val="en-US"/>
        </w:rPr>
        <w:t xml:space="preserve"> the manuscript </w:t>
      </w:r>
      <w:r>
        <w:rPr>
          <w:color w:val="000000"/>
          <w:lang w:val="en-US"/>
        </w:rPr>
        <w:t xml:space="preserve">proposed for revision </w:t>
      </w:r>
      <w:r w:rsidR="0061656B" w:rsidRPr="0061656B">
        <w:rPr>
          <w:color w:val="000000"/>
          <w:lang w:val="en-US"/>
        </w:rPr>
        <w:t xml:space="preserve">does not meet one or more criteria, the reviewer </w:t>
      </w:r>
      <w:r>
        <w:rPr>
          <w:color w:val="000000"/>
          <w:lang w:val="en-US"/>
        </w:rPr>
        <w:t xml:space="preserve">states the need to revise </w:t>
      </w:r>
      <w:r w:rsidR="0061656B" w:rsidRPr="0061656B">
        <w:rPr>
          <w:color w:val="000000"/>
          <w:lang w:val="en-US"/>
        </w:rPr>
        <w:t xml:space="preserve">the </w:t>
      </w:r>
      <w:r>
        <w:rPr>
          <w:color w:val="000000"/>
          <w:lang w:val="en-US"/>
        </w:rPr>
        <w:t>manuscript</w:t>
      </w:r>
      <w:r w:rsidR="0061656B" w:rsidRPr="0061656B">
        <w:rPr>
          <w:color w:val="000000"/>
          <w:lang w:val="en-US"/>
        </w:rPr>
        <w:t xml:space="preserve"> and gives recommendations on how to improve </w:t>
      </w:r>
      <w:r>
        <w:rPr>
          <w:color w:val="000000"/>
          <w:lang w:val="en-US"/>
        </w:rPr>
        <w:t xml:space="preserve">it </w:t>
      </w:r>
      <w:r w:rsidR="0061656B" w:rsidRPr="0061656B">
        <w:rPr>
          <w:color w:val="000000"/>
          <w:lang w:val="en-US"/>
        </w:rPr>
        <w:t>(indicating the inaccuracies and errors made by the author</w:t>
      </w:r>
      <w:r w:rsidR="00B65F7E" w:rsidRPr="0061656B">
        <w:rPr>
          <w:color w:val="000000"/>
          <w:lang w:val="en-US"/>
        </w:rPr>
        <w:t xml:space="preserve">). </w:t>
      </w:r>
    </w:p>
    <w:p w14:paraId="30792F33" w14:textId="77777777" w:rsidR="00B65F7E" w:rsidRPr="0061656B" w:rsidRDefault="00B65F7E" w:rsidP="00B65F7E">
      <w:pPr>
        <w:tabs>
          <w:tab w:val="left" w:pos="567"/>
        </w:tabs>
        <w:ind w:firstLine="567"/>
        <w:rPr>
          <w:lang w:val="en-US"/>
        </w:rPr>
      </w:pPr>
    </w:p>
    <w:p w14:paraId="4FC4D3FB" w14:textId="77777777" w:rsidR="0061656B" w:rsidRPr="0061656B" w:rsidRDefault="0061656B" w:rsidP="0061656B">
      <w:pPr>
        <w:tabs>
          <w:tab w:val="left" w:pos="567"/>
        </w:tabs>
        <w:ind w:firstLine="567"/>
        <w:rPr>
          <w:lang w:val="en-US"/>
        </w:rPr>
      </w:pPr>
      <w:r w:rsidRPr="0061656B">
        <w:rPr>
          <w:lang w:val="en-US"/>
        </w:rPr>
        <w:t>I, (full name) recommend (not recommend) for publication.</w:t>
      </w:r>
    </w:p>
    <w:p w14:paraId="141994D3" w14:textId="37F81D90" w:rsidR="00B65F7E" w:rsidRPr="0061656B" w:rsidRDefault="0061656B" w:rsidP="0061656B">
      <w:pPr>
        <w:tabs>
          <w:tab w:val="left" w:pos="567"/>
        </w:tabs>
        <w:ind w:firstLine="567"/>
        <w:rPr>
          <w:lang w:val="en-US"/>
        </w:rPr>
      </w:pPr>
      <w:r w:rsidRPr="0061656B">
        <w:rPr>
          <w:b/>
          <w:lang w:val="en-US"/>
        </w:rPr>
        <w:t>Information about the reviewer</w:t>
      </w:r>
      <w:r w:rsidRPr="0061656B">
        <w:rPr>
          <w:lang w:val="en-US"/>
        </w:rPr>
        <w:t>:</w:t>
      </w:r>
      <w:r w:rsidR="000C16D3">
        <w:rPr>
          <w:lang w:val="en-US"/>
        </w:rPr>
        <w:t xml:space="preserve"> full name</w:t>
      </w:r>
      <w:r w:rsidRPr="0061656B">
        <w:rPr>
          <w:lang w:val="en-US"/>
        </w:rPr>
        <w:t>; academic degree; academic title, organization, position</w:t>
      </w:r>
      <w:r w:rsidR="00B65F7E" w:rsidRPr="0061656B">
        <w:rPr>
          <w:lang w:val="en-US"/>
        </w:rPr>
        <w:t>.</w:t>
      </w:r>
    </w:p>
    <w:p w14:paraId="7ED90768" w14:textId="7D85FA73" w:rsidR="0061656B" w:rsidRPr="0061656B" w:rsidRDefault="0061656B" w:rsidP="0061656B">
      <w:pPr>
        <w:tabs>
          <w:tab w:val="left" w:pos="567"/>
        </w:tabs>
        <w:ind w:firstLine="567"/>
        <w:jc w:val="both"/>
        <w:rPr>
          <w:lang w:val="en-US"/>
        </w:rPr>
      </w:pPr>
      <w:r w:rsidRPr="0061656B">
        <w:rPr>
          <w:lang w:val="en-US"/>
        </w:rPr>
        <w:t xml:space="preserve">Contact addresses: E-mail; </w:t>
      </w:r>
      <w:r w:rsidR="0020544D">
        <w:rPr>
          <w:lang w:val="en-US"/>
        </w:rPr>
        <w:t>phone number</w:t>
      </w:r>
      <w:r w:rsidRPr="0061656B">
        <w:rPr>
          <w:lang w:val="en-US"/>
        </w:rPr>
        <w:t xml:space="preserve"> (with </w:t>
      </w:r>
      <w:r w:rsidR="0020544D">
        <w:rPr>
          <w:lang w:val="en-US"/>
        </w:rPr>
        <w:t xml:space="preserve">the </w:t>
      </w:r>
      <w:r w:rsidRPr="0061656B">
        <w:rPr>
          <w:lang w:val="en-US"/>
        </w:rPr>
        <w:t>area code); fax (with area code); cellular telephone.</w:t>
      </w:r>
    </w:p>
    <w:p w14:paraId="249F8270" w14:textId="725CAC81" w:rsidR="008F0421" w:rsidRPr="0061656B" w:rsidRDefault="0020544D" w:rsidP="0061656B">
      <w:pPr>
        <w:tabs>
          <w:tab w:val="left" w:pos="567"/>
        </w:tabs>
        <w:ind w:firstLine="567"/>
        <w:jc w:val="both"/>
        <w:rPr>
          <w:lang w:val="en-US"/>
        </w:rPr>
      </w:pPr>
      <w:r w:rsidRPr="0061656B">
        <w:rPr>
          <w:lang w:val="en-US"/>
        </w:rPr>
        <w:t>T</w:t>
      </w:r>
      <w:r w:rsidR="0061656B" w:rsidRPr="0061656B">
        <w:rPr>
          <w:lang w:val="en-US"/>
        </w:rPr>
        <w:t>he reviewer</w:t>
      </w:r>
      <w:r>
        <w:rPr>
          <w:lang w:val="en-US"/>
        </w:rPr>
        <w:t>’s signature (if necessary,</w:t>
      </w:r>
      <w:r w:rsidR="0061656B" w:rsidRPr="0061656B">
        <w:rPr>
          <w:lang w:val="en-US"/>
        </w:rPr>
        <w:t xml:space="preserve"> the signature of the person certifying the reviewer</w:t>
      </w:r>
      <w:r>
        <w:rPr>
          <w:lang w:val="en-US"/>
        </w:rPr>
        <w:t>’s signature</w:t>
      </w:r>
      <w:r w:rsidR="0061656B" w:rsidRPr="0061656B">
        <w:rPr>
          <w:lang w:val="en-US"/>
        </w:rPr>
        <w:t xml:space="preserve">) and </w:t>
      </w:r>
      <w:r>
        <w:rPr>
          <w:lang w:val="en-US"/>
        </w:rPr>
        <w:t xml:space="preserve">the company’s </w:t>
      </w:r>
      <w:r w:rsidR="0061656B" w:rsidRPr="0061656B">
        <w:rPr>
          <w:lang w:val="en-US"/>
        </w:rPr>
        <w:t>seal</w:t>
      </w:r>
      <w:r>
        <w:rPr>
          <w:lang w:val="en-US"/>
        </w:rPr>
        <w:t xml:space="preserve"> (if applicable)</w:t>
      </w:r>
      <w:r w:rsidR="00B65F7E" w:rsidRPr="0061656B">
        <w:rPr>
          <w:lang w:val="en-US"/>
        </w:rPr>
        <w:t>.</w:t>
      </w:r>
    </w:p>
    <w:p w14:paraId="165BCE71" w14:textId="77777777" w:rsidR="00855FCB" w:rsidRPr="0061656B" w:rsidRDefault="00855FCB" w:rsidP="0084607E">
      <w:pPr>
        <w:tabs>
          <w:tab w:val="left" w:pos="567"/>
        </w:tabs>
        <w:ind w:firstLine="567"/>
        <w:jc w:val="both"/>
        <w:rPr>
          <w:lang w:val="en-US"/>
        </w:rPr>
      </w:pPr>
    </w:p>
    <w:p w14:paraId="5B0B9107" w14:textId="77777777" w:rsidR="00855FCB" w:rsidRPr="0061656B" w:rsidRDefault="00855FCB" w:rsidP="0084607E">
      <w:pPr>
        <w:tabs>
          <w:tab w:val="left" w:pos="567"/>
        </w:tabs>
        <w:ind w:firstLine="567"/>
        <w:jc w:val="both"/>
        <w:rPr>
          <w:lang w:val="en-US"/>
        </w:rPr>
      </w:pPr>
    </w:p>
    <w:p w14:paraId="65C79A6C" w14:textId="77777777" w:rsidR="00BB1D5C" w:rsidRPr="0061656B" w:rsidRDefault="00BB1D5C" w:rsidP="0084607E">
      <w:pPr>
        <w:tabs>
          <w:tab w:val="left" w:pos="567"/>
        </w:tabs>
        <w:ind w:firstLine="567"/>
        <w:jc w:val="both"/>
        <w:rPr>
          <w:lang w:val="en-US"/>
        </w:rPr>
      </w:pPr>
    </w:p>
    <w:p w14:paraId="12A8DEAC" w14:textId="77777777" w:rsidR="0020544D" w:rsidRDefault="0020544D" w:rsidP="0084607E">
      <w:pPr>
        <w:tabs>
          <w:tab w:val="left" w:pos="567"/>
        </w:tabs>
        <w:ind w:firstLine="567"/>
        <w:jc w:val="both"/>
        <w:rPr>
          <w:lang w:val="en-US"/>
        </w:rPr>
      </w:pPr>
      <w:r w:rsidRPr="0061656B">
        <w:rPr>
          <w:lang w:val="en-US"/>
        </w:rPr>
        <w:t>R</w:t>
      </w:r>
      <w:r w:rsidR="0061656B" w:rsidRPr="0061656B">
        <w:rPr>
          <w:lang w:val="en-US"/>
        </w:rPr>
        <w:t>eviewer</w:t>
      </w:r>
      <w:r>
        <w:rPr>
          <w:lang w:val="en-US"/>
        </w:rPr>
        <w:t xml:space="preserve">’s </w:t>
      </w:r>
      <w:r w:rsidRPr="0061656B">
        <w:rPr>
          <w:lang w:val="en-US"/>
        </w:rPr>
        <w:t>signature</w:t>
      </w:r>
      <w:r w:rsidR="00855FCB" w:rsidRPr="0061656B">
        <w:rPr>
          <w:lang w:val="en-US"/>
        </w:rPr>
        <w:t xml:space="preserve">       ___________________</w:t>
      </w:r>
      <w:r w:rsidR="00BB1D5C" w:rsidRPr="0061656B">
        <w:rPr>
          <w:lang w:val="en-US"/>
        </w:rPr>
        <w:t xml:space="preserve">   </w:t>
      </w:r>
    </w:p>
    <w:p w14:paraId="74323F40" w14:textId="77777777" w:rsidR="0020544D" w:rsidRDefault="0020544D" w:rsidP="0084607E">
      <w:pPr>
        <w:tabs>
          <w:tab w:val="left" w:pos="567"/>
        </w:tabs>
        <w:ind w:firstLine="567"/>
        <w:jc w:val="both"/>
        <w:rPr>
          <w:lang w:val="en-US"/>
        </w:rPr>
      </w:pPr>
    </w:p>
    <w:p w14:paraId="754F808A" w14:textId="3A85D10C" w:rsidR="003455D3" w:rsidRPr="0061656B" w:rsidRDefault="000C16D3" w:rsidP="0084607E">
      <w:pPr>
        <w:tabs>
          <w:tab w:val="left" w:pos="567"/>
        </w:tabs>
        <w:ind w:firstLine="567"/>
        <w:jc w:val="both"/>
        <w:rPr>
          <w:lang w:val="en-US"/>
        </w:rPr>
      </w:pPr>
      <w:r>
        <w:rPr>
          <w:lang w:val="en-US"/>
        </w:rPr>
        <w:t xml:space="preserve">Place </w:t>
      </w:r>
      <w:r w:rsidR="0020544D">
        <w:rPr>
          <w:lang w:val="en-US"/>
        </w:rPr>
        <w:t>of seal</w:t>
      </w:r>
    </w:p>
    <w:p w14:paraId="06031F94" w14:textId="77777777" w:rsidR="003455D3" w:rsidRPr="0061656B" w:rsidRDefault="003455D3" w:rsidP="0084607E">
      <w:pPr>
        <w:tabs>
          <w:tab w:val="left" w:pos="567"/>
        </w:tabs>
        <w:ind w:firstLine="567"/>
        <w:jc w:val="both"/>
        <w:rPr>
          <w:lang w:val="en-US"/>
        </w:rPr>
      </w:pPr>
    </w:p>
    <w:p w14:paraId="40DF248B" w14:textId="4BDF73ED" w:rsidR="003455D3" w:rsidRPr="000C4764" w:rsidRDefault="003455D3" w:rsidP="0084607E">
      <w:pPr>
        <w:tabs>
          <w:tab w:val="left" w:pos="567"/>
        </w:tabs>
        <w:ind w:firstLine="567"/>
        <w:jc w:val="both"/>
        <w:rPr>
          <w:sz w:val="18"/>
          <w:szCs w:val="18"/>
          <w:lang w:val="en-US"/>
        </w:rPr>
      </w:pPr>
      <w:r w:rsidRPr="000C4764">
        <w:rPr>
          <w:lang w:val="en-US"/>
        </w:rPr>
        <w:lastRenderedPageBreak/>
        <w:t>_______</w:t>
      </w:r>
      <w:r w:rsidRPr="000C4764">
        <w:rPr>
          <w:sz w:val="18"/>
          <w:szCs w:val="18"/>
          <w:lang w:val="en-US"/>
        </w:rPr>
        <w:t>(</w:t>
      </w:r>
      <w:r w:rsidR="0061656B">
        <w:rPr>
          <w:sz w:val="18"/>
          <w:szCs w:val="18"/>
          <w:lang w:val="en-US"/>
        </w:rPr>
        <w:t>day</w:t>
      </w:r>
      <w:r w:rsidRPr="000C4764">
        <w:rPr>
          <w:sz w:val="18"/>
          <w:szCs w:val="18"/>
          <w:lang w:val="en-US"/>
        </w:rPr>
        <w:t>)</w:t>
      </w:r>
      <w:r w:rsidRPr="000C4764">
        <w:rPr>
          <w:lang w:val="en-US"/>
        </w:rPr>
        <w:t>_____</w:t>
      </w:r>
      <w:r w:rsidRPr="000C4764">
        <w:rPr>
          <w:sz w:val="18"/>
          <w:szCs w:val="18"/>
          <w:lang w:val="en-US"/>
        </w:rPr>
        <w:t>(</w:t>
      </w:r>
      <w:r w:rsidR="0061656B">
        <w:rPr>
          <w:sz w:val="18"/>
          <w:szCs w:val="18"/>
          <w:lang w:val="en-US"/>
        </w:rPr>
        <w:t>month</w:t>
      </w:r>
      <w:r w:rsidRPr="000C4764">
        <w:rPr>
          <w:sz w:val="18"/>
          <w:szCs w:val="18"/>
          <w:lang w:val="en-US"/>
        </w:rPr>
        <w:t>)</w:t>
      </w:r>
      <w:r w:rsidRPr="000C4764">
        <w:rPr>
          <w:lang w:val="en-US"/>
        </w:rPr>
        <w:t>_____</w:t>
      </w:r>
      <w:r w:rsidRPr="000C4764">
        <w:rPr>
          <w:sz w:val="18"/>
          <w:szCs w:val="18"/>
          <w:lang w:val="en-US"/>
        </w:rPr>
        <w:t>(</w:t>
      </w:r>
      <w:r w:rsidR="0061656B">
        <w:rPr>
          <w:sz w:val="18"/>
          <w:szCs w:val="18"/>
          <w:lang w:val="en-US"/>
        </w:rPr>
        <w:t>year</w:t>
      </w:r>
      <w:r w:rsidRPr="000C4764">
        <w:rPr>
          <w:sz w:val="18"/>
          <w:szCs w:val="18"/>
          <w:lang w:val="en-US"/>
        </w:rPr>
        <w:t>)</w:t>
      </w:r>
    </w:p>
    <w:sectPr w:rsidR="003455D3" w:rsidRPr="000C47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QzNrE0MLU0MTRV0lEKTi0uzszPAykwrAUAbJwS3ywAAAA="/>
  </w:docVars>
  <w:rsids>
    <w:rsidRoot w:val="00057514"/>
    <w:rsid w:val="00004801"/>
    <w:rsid w:val="00006A3B"/>
    <w:rsid w:val="0001454A"/>
    <w:rsid w:val="00024CEB"/>
    <w:rsid w:val="0004166B"/>
    <w:rsid w:val="0004721E"/>
    <w:rsid w:val="00057514"/>
    <w:rsid w:val="0006603D"/>
    <w:rsid w:val="000A0421"/>
    <w:rsid w:val="000B331D"/>
    <w:rsid w:val="000C16D3"/>
    <w:rsid w:val="000C4764"/>
    <w:rsid w:val="000E62E1"/>
    <w:rsid w:val="00102706"/>
    <w:rsid w:val="00162C91"/>
    <w:rsid w:val="001753F0"/>
    <w:rsid w:val="001756CA"/>
    <w:rsid w:val="00193D3F"/>
    <w:rsid w:val="001A077A"/>
    <w:rsid w:val="001A0A66"/>
    <w:rsid w:val="001E33E9"/>
    <w:rsid w:val="001F54A8"/>
    <w:rsid w:val="0020544D"/>
    <w:rsid w:val="00245358"/>
    <w:rsid w:val="00257E57"/>
    <w:rsid w:val="00257F71"/>
    <w:rsid w:val="0026552B"/>
    <w:rsid w:val="002733D8"/>
    <w:rsid w:val="002972C2"/>
    <w:rsid w:val="00297EAD"/>
    <w:rsid w:val="002C09AE"/>
    <w:rsid w:val="002C4E63"/>
    <w:rsid w:val="002C5D3A"/>
    <w:rsid w:val="002E5B20"/>
    <w:rsid w:val="003000EB"/>
    <w:rsid w:val="00302759"/>
    <w:rsid w:val="00306431"/>
    <w:rsid w:val="0031458F"/>
    <w:rsid w:val="003417DE"/>
    <w:rsid w:val="003455D3"/>
    <w:rsid w:val="003522C6"/>
    <w:rsid w:val="00367F8D"/>
    <w:rsid w:val="00377336"/>
    <w:rsid w:val="003859C7"/>
    <w:rsid w:val="003A131C"/>
    <w:rsid w:val="003B72D3"/>
    <w:rsid w:val="003F67A2"/>
    <w:rsid w:val="004025C2"/>
    <w:rsid w:val="00407238"/>
    <w:rsid w:val="00445B21"/>
    <w:rsid w:val="0048629D"/>
    <w:rsid w:val="0049275D"/>
    <w:rsid w:val="004A5A62"/>
    <w:rsid w:val="004B21E2"/>
    <w:rsid w:val="004C0F8E"/>
    <w:rsid w:val="004C343D"/>
    <w:rsid w:val="004D1189"/>
    <w:rsid w:val="004E0921"/>
    <w:rsid w:val="00547418"/>
    <w:rsid w:val="00593310"/>
    <w:rsid w:val="005C0618"/>
    <w:rsid w:val="005C2CFA"/>
    <w:rsid w:val="005D37DB"/>
    <w:rsid w:val="005E1A78"/>
    <w:rsid w:val="0061656B"/>
    <w:rsid w:val="006228BD"/>
    <w:rsid w:val="00624E15"/>
    <w:rsid w:val="00663A68"/>
    <w:rsid w:val="006B0438"/>
    <w:rsid w:val="006B4896"/>
    <w:rsid w:val="006B6844"/>
    <w:rsid w:val="006C45EC"/>
    <w:rsid w:val="006F0367"/>
    <w:rsid w:val="0071136D"/>
    <w:rsid w:val="00714D52"/>
    <w:rsid w:val="0071795F"/>
    <w:rsid w:val="00760C6A"/>
    <w:rsid w:val="007704CC"/>
    <w:rsid w:val="007802D8"/>
    <w:rsid w:val="007B58F0"/>
    <w:rsid w:val="007E25E6"/>
    <w:rsid w:val="007E5EC3"/>
    <w:rsid w:val="007E77D5"/>
    <w:rsid w:val="00813603"/>
    <w:rsid w:val="00830913"/>
    <w:rsid w:val="00833D95"/>
    <w:rsid w:val="0084607E"/>
    <w:rsid w:val="00855FCB"/>
    <w:rsid w:val="00857AC3"/>
    <w:rsid w:val="008C1E4C"/>
    <w:rsid w:val="008D42BE"/>
    <w:rsid w:val="008F0421"/>
    <w:rsid w:val="008F3601"/>
    <w:rsid w:val="00910043"/>
    <w:rsid w:val="009127FD"/>
    <w:rsid w:val="00922481"/>
    <w:rsid w:val="00931825"/>
    <w:rsid w:val="0093360E"/>
    <w:rsid w:val="00937310"/>
    <w:rsid w:val="00940A35"/>
    <w:rsid w:val="00956A5B"/>
    <w:rsid w:val="0096201C"/>
    <w:rsid w:val="009765F4"/>
    <w:rsid w:val="00997856"/>
    <w:rsid w:val="009A0D7B"/>
    <w:rsid w:val="009A3326"/>
    <w:rsid w:val="009B0F07"/>
    <w:rsid w:val="009C1991"/>
    <w:rsid w:val="009D7CA6"/>
    <w:rsid w:val="009E0DF5"/>
    <w:rsid w:val="009E4282"/>
    <w:rsid w:val="009F2A35"/>
    <w:rsid w:val="009F568F"/>
    <w:rsid w:val="00A1654E"/>
    <w:rsid w:val="00A169C8"/>
    <w:rsid w:val="00A54610"/>
    <w:rsid w:val="00A62562"/>
    <w:rsid w:val="00A70868"/>
    <w:rsid w:val="00A72822"/>
    <w:rsid w:val="00A828D3"/>
    <w:rsid w:val="00A83EDB"/>
    <w:rsid w:val="00A846CE"/>
    <w:rsid w:val="00AD1CB0"/>
    <w:rsid w:val="00B1323C"/>
    <w:rsid w:val="00B136B9"/>
    <w:rsid w:val="00B21D4A"/>
    <w:rsid w:val="00B65F7E"/>
    <w:rsid w:val="00BB1D5C"/>
    <w:rsid w:val="00BC1E46"/>
    <w:rsid w:val="00BD4F57"/>
    <w:rsid w:val="00BD7D3A"/>
    <w:rsid w:val="00BE53B6"/>
    <w:rsid w:val="00C00166"/>
    <w:rsid w:val="00C171B5"/>
    <w:rsid w:val="00C26C72"/>
    <w:rsid w:val="00C31F95"/>
    <w:rsid w:val="00C51ABE"/>
    <w:rsid w:val="00C74348"/>
    <w:rsid w:val="00C93D33"/>
    <w:rsid w:val="00CA0D6F"/>
    <w:rsid w:val="00CB0840"/>
    <w:rsid w:val="00CC0311"/>
    <w:rsid w:val="00CC5DD3"/>
    <w:rsid w:val="00CC632F"/>
    <w:rsid w:val="00CD799A"/>
    <w:rsid w:val="00CE1A77"/>
    <w:rsid w:val="00D0382A"/>
    <w:rsid w:val="00D27667"/>
    <w:rsid w:val="00D77EED"/>
    <w:rsid w:val="00D91D84"/>
    <w:rsid w:val="00DC0B3F"/>
    <w:rsid w:val="00DC5A0B"/>
    <w:rsid w:val="00DD4B42"/>
    <w:rsid w:val="00DD7930"/>
    <w:rsid w:val="00DE76CA"/>
    <w:rsid w:val="00E25CB1"/>
    <w:rsid w:val="00E369B0"/>
    <w:rsid w:val="00E45FD8"/>
    <w:rsid w:val="00E473E0"/>
    <w:rsid w:val="00E5399F"/>
    <w:rsid w:val="00E87DF4"/>
    <w:rsid w:val="00E9578A"/>
    <w:rsid w:val="00EA4049"/>
    <w:rsid w:val="00EC2A47"/>
    <w:rsid w:val="00ED23DB"/>
    <w:rsid w:val="00ED5C1B"/>
    <w:rsid w:val="00EE31B9"/>
    <w:rsid w:val="00F626AC"/>
    <w:rsid w:val="00F8095D"/>
    <w:rsid w:val="00F8296F"/>
    <w:rsid w:val="00F846A9"/>
    <w:rsid w:val="00FB0CA9"/>
    <w:rsid w:val="00FC026E"/>
    <w:rsid w:val="00FD1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6F1D"/>
  <w15:docId w15:val="{56699368-44AB-47F9-8772-2E97F136D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5F7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65F7E"/>
    <w:pPr>
      <w:spacing w:before="280" w:after="280"/>
    </w:pPr>
  </w:style>
  <w:style w:type="paragraph" w:styleId="a4">
    <w:name w:val="Revision"/>
    <w:hidden/>
    <w:uiPriority w:val="99"/>
    <w:semiHidden/>
    <w:rsid w:val="007179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9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Татьяна Васильева</cp:lastModifiedBy>
  <cp:revision>2</cp:revision>
  <dcterms:created xsi:type="dcterms:W3CDTF">2021-12-09T14:08:00Z</dcterms:created>
  <dcterms:modified xsi:type="dcterms:W3CDTF">2021-12-09T14:08:00Z</dcterms:modified>
</cp:coreProperties>
</file>